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5800" w:rsidRDefault="00605800"/>
    <w:p w:rsidR="00931731" w:rsidRPr="00CC370E" w:rsidRDefault="00931731">
      <w:r w:rsidRPr="00CC370E">
        <w:t>Admin:</w:t>
      </w:r>
    </w:p>
    <w:p w:rsidR="00931731" w:rsidRPr="00CC370E" w:rsidRDefault="00931731">
      <w:r w:rsidRPr="00CC370E">
        <w:t>Admin-id, name, email, phone</w:t>
      </w:r>
    </w:p>
    <w:p w:rsidR="00931731" w:rsidRPr="00CC370E" w:rsidRDefault="00931731"/>
    <w:p w:rsidR="00931731" w:rsidRPr="00CC370E" w:rsidRDefault="00931731">
      <w:r w:rsidRPr="00CC370E">
        <w:t>Branch:</w:t>
      </w:r>
    </w:p>
    <w:p w:rsidR="00931731" w:rsidRPr="00CC370E" w:rsidRDefault="00931731">
      <w:r w:rsidRPr="00CC370E">
        <w:t>Branch-id, name, address</w:t>
      </w:r>
    </w:p>
    <w:p w:rsidR="00931731" w:rsidRPr="00CC370E" w:rsidRDefault="00931731"/>
    <w:p w:rsidR="00931731" w:rsidRPr="00CC370E" w:rsidRDefault="0088644C">
      <w:r>
        <w:t>Branch</w:t>
      </w:r>
      <w:r w:rsidRPr="00CC370E">
        <w:t xml:space="preserve"> </w:t>
      </w:r>
      <w:r>
        <w:t>_</w:t>
      </w:r>
      <w:r w:rsidR="00931731" w:rsidRPr="00CC370E">
        <w:t>Manager:</w:t>
      </w:r>
    </w:p>
    <w:p w:rsidR="00931731" w:rsidRPr="00CC370E" w:rsidRDefault="0088644C">
      <w:proofErr w:type="spellStart"/>
      <w:r>
        <w:t>Branch_</w:t>
      </w:r>
      <w:r w:rsidR="00931731" w:rsidRPr="00CC370E">
        <w:t>Manager</w:t>
      </w:r>
      <w:proofErr w:type="spellEnd"/>
      <w:r w:rsidR="00931731" w:rsidRPr="00CC370E">
        <w:t>-id, name, email, phone, branch-id</w:t>
      </w:r>
    </w:p>
    <w:p w:rsidR="00931731" w:rsidRPr="00CC370E" w:rsidRDefault="00931731"/>
    <w:p w:rsidR="00931731" w:rsidRPr="00CC370E" w:rsidRDefault="00931731">
      <w:r w:rsidRPr="00CC370E">
        <w:t>Customer:</w:t>
      </w:r>
    </w:p>
    <w:p w:rsidR="00931731" w:rsidRPr="00CC370E" w:rsidRDefault="00931731">
      <w:r w:rsidRPr="00CC370E">
        <w:t xml:space="preserve">Customer-id, name, email, phone, </w:t>
      </w:r>
      <w:proofErr w:type="gramStart"/>
      <w:r w:rsidRPr="00CC370E">
        <w:t>address</w:t>
      </w:r>
      <w:r w:rsidR="00EE0C0E">
        <w:t>(</w:t>
      </w:r>
      <w:proofErr w:type="gramEnd"/>
      <w:r w:rsidR="00EE0C0E">
        <w:t>Division)</w:t>
      </w:r>
      <w:r w:rsidR="006243F2">
        <w:t xml:space="preserve">, </w:t>
      </w:r>
      <w:r w:rsidR="006243F2" w:rsidRPr="00CC370E">
        <w:t>address</w:t>
      </w:r>
      <w:r w:rsidR="006243F2">
        <w:t>(</w:t>
      </w:r>
      <w:r w:rsidR="006243F2">
        <w:t>Details</w:t>
      </w:r>
      <w:bookmarkStart w:id="0" w:name="_GoBack"/>
      <w:bookmarkEnd w:id="0"/>
      <w:r w:rsidR="006243F2">
        <w:t>)</w:t>
      </w:r>
    </w:p>
    <w:p w:rsidR="00931731" w:rsidRPr="00CC370E" w:rsidRDefault="00931731"/>
    <w:p w:rsidR="00931731" w:rsidRPr="00CC370E" w:rsidRDefault="00931731">
      <w:r w:rsidRPr="00CC370E">
        <w:t>Credential:</w:t>
      </w:r>
    </w:p>
    <w:p w:rsidR="00931731" w:rsidRPr="00CC370E" w:rsidRDefault="00931731">
      <w:pPr>
        <w:pBdr>
          <w:bottom w:val="single" w:sz="6" w:space="1" w:color="auto"/>
        </w:pBdr>
      </w:pPr>
      <w:r w:rsidRPr="00CC370E">
        <w:t>Credential-id, user-id, password, user-type</w:t>
      </w:r>
    </w:p>
    <w:p w:rsidR="008E72FD" w:rsidRPr="00CC370E" w:rsidRDefault="008E72FD">
      <w:pPr>
        <w:pBdr>
          <w:bottom w:val="single" w:sz="6" w:space="1" w:color="auto"/>
        </w:pBdr>
      </w:pPr>
    </w:p>
    <w:p w:rsidR="00931731" w:rsidRPr="00CC370E" w:rsidRDefault="00931731">
      <w:r w:rsidRPr="00CC370E">
        <w:t>Brand:</w:t>
      </w:r>
    </w:p>
    <w:p w:rsidR="00931731" w:rsidRPr="00CC370E" w:rsidRDefault="00931731">
      <w:r w:rsidRPr="00CC370E">
        <w:t>Brand-id, name, vendor name</w:t>
      </w:r>
    </w:p>
    <w:p w:rsidR="008E72FD" w:rsidRPr="00CC370E" w:rsidRDefault="008E72FD"/>
    <w:p w:rsidR="00931731" w:rsidRPr="00CC370E" w:rsidRDefault="00931731">
      <w:r w:rsidRPr="00CC370E">
        <w:t>Category:</w:t>
      </w:r>
    </w:p>
    <w:p w:rsidR="00931731" w:rsidRPr="00CC370E" w:rsidRDefault="00FC7010">
      <w:r>
        <w:t xml:space="preserve">   </w:t>
      </w:r>
      <w:r w:rsidR="00931731" w:rsidRPr="00CC370E">
        <w:t>Category-id, name</w:t>
      </w:r>
      <w:r>
        <w:t xml:space="preserve"> [ram, </w:t>
      </w:r>
      <w:proofErr w:type="spellStart"/>
      <w:r>
        <w:t>ssd</w:t>
      </w:r>
      <w:proofErr w:type="spellEnd"/>
      <w:r>
        <w:t xml:space="preserve">, </w:t>
      </w:r>
      <w:proofErr w:type="spellStart"/>
      <w:r>
        <w:t>hdd</w:t>
      </w:r>
      <w:proofErr w:type="spellEnd"/>
      <w:r>
        <w:t xml:space="preserve">, </w:t>
      </w:r>
      <w:proofErr w:type="spellStart"/>
      <w:r>
        <w:t>mobo</w:t>
      </w:r>
      <w:proofErr w:type="spellEnd"/>
      <w:r>
        <w:t>, laptop]</w:t>
      </w:r>
    </w:p>
    <w:p w:rsidR="008E72FD" w:rsidRPr="00CC370E" w:rsidRDefault="008E72FD"/>
    <w:p w:rsidR="008E72FD" w:rsidRPr="00CC370E" w:rsidRDefault="008E72FD">
      <w:r w:rsidRPr="00CC370E">
        <w:t>Product:</w:t>
      </w:r>
    </w:p>
    <w:p w:rsidR="00EA1A9B" w:rsidRPr="00CC370E" w:rsidRDefault="008E72FD">
      <w:r w:rsidRPr="00CC370E">
        <w:t>Product-id, name</w:t>
      </w:r>
      <w:r w:rsidR="0046679C" w:rsidRPr="00CC370E">
        <w:t xml:space="preserve"> </w:t>
      </w:r>
      <w:r w:rsidRPr="00CC370E">
        <w:t>(brand name +</w:t>
      </w:r>
      <w:r w:rsidR="00385960" w:rsidRPr="00CC370E">
        <w:t xml:space="preserve"> details +</w:t>
      </w:r>
      <w:r w:rsidRPr="00CC370E">
        <w:t xml:space="preserve"> category name), </w:t>
      </w:r>
      <w:r w:rsidR="0046679C" w:rsidRPr="00CC370E">
        <w:t>brand</w:t>
      </w:r>
      <w:r w:rsidRPr="00CC370E">
        <w:t xml:space="preserve">-id, </w:t>
      </w:r>
      <w:r w:rsidR="0046679C" w:rsidRPr="00CC370E">
        <w:t xml:space="preserve">category-id, details, special, warranty, price, </w:t>
      </w:r>
      <w:r w:rsidR="00B03389" w:rsidRPr="00CC370E">
        <w:t>Quantity</w:t>
      </w:r>
      <w:r w:rsidR="0046679C" w:rsidRPr="00CC370E">
        <w:t xml:space="preserve"> (if quantity=0 -&gt; stock=out of stock)</w:t>
      </w:r>
      <w:r w:rsidR="00FC7010">
        <w:t>, Status</w:t>
      </w:r>
      <w:r w:rsidR="00522034">
        <w:t xml:space="preserve"> </w:t>
      </w:r>
      <w:r w:rsidR="00FC7010">
        <w:t>(</w:t>
      </w:r>
      <w:r w:rsidR="00FC7010" w:rsidRPr="00CC370E">
        <w:t>admin can-&gt; out of stock</w:t>
      </w:r>
      <w:r w:rsidR="00FC7010">
        <w:t>)</w:t>
      </w:r>
      <w:r w:rsidR="0046679C" w:rsidRPr="00CC370E">
        <w:t>, Image, Branch-id</w:t>
      </w:r>
    </w:p>
    <w:p w:rsidR="00EA1A9B" w:rsidRPr="00CC370E" w:rsidRDefault="00EA1A9B">
      <w:pPr>
        <w:pBdr>
          <w:bottom w:val="single" w:sz="6" w:space="1" w:color="auto"/>
        </w:pBdr>
      </w:pPr>
    </w:p>
    <w:p w:rsidR="00EA1A9B" w:rsidRPr="00CC370E" w:rsidRDefault="00EA1A9B">
      <w:r w:rsidRPr="00CC370E">
        <w:t>Sales</w:t>
      </w:r>
      <w:r w:rsidR="00995630" w:rsidRPr="00CC370E">
        <w:t>-record</w:t>
      </w:r>
      <w:r w:rsidRPr="00CC370E">
        <w:t>:</w:t>
      </w:r>
    </w:p>
    <w:p w:rsidR="008E72FD" w:rsidRPr="00CC370E" w:rsidRDefault="00EA1A9B">
      <w:r w:rsidRPr="00CC370E">
        <w:t>Sales-id, user-id, Date, product-id, price, quantity, sub-total,</w:t>
      </w:r>
      <w:r w:rsidR="0046679C" w:rsidRPr="00CC370E">
        <w:t xml:space="preserve"> </w:t>
      </w:r>
      <w:r w:rsidRPr="00CC370E">
        <w:t>delivery-stat</w:t>
      </w:r>
    </w:p>
    <w:p w:rsidR="00304FDF" w:rsidRPr="00CC370E" w:rsidRDefault="00304FDF"/>
    <w:p w:rsidR="003A4ACC" w:rsidRPr="00CC370E" w:rsidRDefault="00287DDE">
      <w:r w:rsidRPr="00CC370E">
        <w:t>Discount:</w:t>
      </w:r>
    </w:p>
    <w:p w:rsidR="00287DDE" w:rsidRPr="00CC370E" w:rsidRDefault="00287DDE">
      <w:r w:rsidRPr="00CC370E">
        <w:t>Discount-id, name, percent</w:t>
      </w:r>
      <w:r w:rsidR="00F12340">
        <w:t xml:space="preserve"> [5%, 10%,</w:t>
      </w:r>
      <w:r w:rsidR="00BB7F91">
        <w:t xml:space="preserve"> </w:t>
      </w:r>
      <w:r w:rsidR="00F12340">
        <w:t>15%</w:t>
      </w:r>
      <w:proofErr w:type="gramStart"/>
      <w:r w:rsidR="00F12340">
        <w:t>]</w:t>
      </w:r>
      <w:r w:rsidR="00A16D4F">
        <w:t>-</w:t>
      </w:r>
      <w:proofErr w:type="gramEnd"/>
      <w:r w:rsidR="00A16D4F">
        <w:t>&gt;Admin</w:t>
      </w:r>
    </w:p>
    <w:p w:rsidR="00304FDF" w:rsidRPr="00CC370E" w:rsidRDefault="00304FDF"/>
    <w:p w:rsidR="003A4ACC" w:rsidRPr="00CC370E" w:rsidRDefault="003A4ACC">
      <w:r w:rsidRPr="00CC370E">
        <w:t>Invoice:</w:t>
      </w:r>
    </w:p>
    <w:p w:rsidR="003A4ACC" w:rsidRPr="00CC370E" w:rsidRDefault="003A4ACC">
      <w:r w:rsidRPr="00CC370E">
        <w:t xml:space="preserve">Invoice-id, user-id, date, </w:t>
      </w:r>
      <w:r w:rsidR="00E6128C">
        <w:t xml:space="preserve">branch-manager-id, </w:t>
      </w:r>
      <w:r w:rsidRPr="00CC370E">
        <w:t>added-sub-total, discount</w:t>
      </w:r>
      <w:r w:rsidR="00925E75">
        <w:t>-id</w:t>
      </w:r>
      <w:r w:rsidR="00BD0B17" w:rsidRPr="00CC370E">
        <w:t xml:space="preserve"> (total 20k spent)</w:t>
      </w:r>
      <w:r w:rsidRPr="00CC370E">
        <w:t>, total, branch-id</w:t>
      </w:r>
      <w:r w:rsidR="0051180F">
        <w:t xml:space="preserve"> </w:t>
      </w:r>
    </w:p>
    <w:p w:rsidR="00931731" w:rsidRPr="00CC370E" w:rsidRDefault="00931731"/>
    <w:sectPr w:rsidR="00931731" w:rsidRPr="00CC370E" w:rsidSect="003A4ACC">
      <w:pgSz w:w="12240" w:h="15840"/>
      <w:pgMar w:top="1440" w:right="72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tTQ0Mrc0NjQxNLVQ0lEKTi0uzszPAykwrgUAvAZv5CwAAAA="/>
  </w:docVars>
  <w:rsids>
    <w:rsidRoot w:val="00B3419C"/>
    <w:rsid w:val="00237110"/>
    <w:rsid w:val="00287DDE"/>
    <w:rsid w:val="002F5FF4"/>
    <w:rsid w:val="00304FDF"/>
    <w:rsid w:val="00350928"/>
    <w:rsid w:val="00385960"/>
    <w:rsid w:val="003A4ACC"/>
    <w:rsid w:val="0046679C"/>
    <w:rsid w:val="004940FF"/>
    <w:rsid w:val="0051180F"/>
    <w:rsid w:val="00522034"/>
    <w:rsid w:val="00605800"/>
    <w:rsid w:val="006243F2"/>
    <w:rsid w:val="00681D6F"/>
    <w:rsid w:val="0088644C"/>
    <w:rsid w:val="008A6F54"/>
    <w:rsid w:val="008E72FD"/>
    <w:rsid w:val="00925E75"/>
    <w:rsid w:val="00931731"/>
    <w:rsid w:val="00995630"/>
    <w:rsid w:val="00A16D4F"/>
    <w:rsid w:val="00B03389"/>
    <w:rsid w:val="00B0620C"/>
    <w:rsid w:val="00B3419C"/>
    <w:rsid w:val="00BB7F91"/>
    <w:rsid w:val="00BD0B17"/>
    <w:rsid w:val="00C73AB6"/>
    <w:rsid w:val="00CC370E"/>
    <w:rsid w:val="00CF0F05"/>
    <w:rsid w:val="00D63A45"/>
    <w:rsid w:val="00D976F8"/>
    <w:rsid w:val="00E6128C"/>
    <w:rsid w:val="00EA1A9B"/>
    <w:rsid w:val="00EE0C0E"/>
    <w:rsid w:val="00F12340"/>
    <w:rsid w:val="00FC7010"/>
    <w:rsid w:val="00FF3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91525"/>
  <w15:chartTrackingRefBased/>
  <w15:docId w15:val="{3DC21FC7-3814-4C5B-9244-AC21A9A92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2</Pages>
  <Words>130</Words>
  <Characters>74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Sirajuddin Borno</dc:creator>
  <cp:keywords/>
  <dc:description/>
  <cp:lastModifiedBy>Md.Sirajuddin Borno</cp:lastModifiedBy>
  <cp:revision>54</cp:revision>
  <dcterms:created xsi:type="dcterms:W3CDTF">2021-04-22T09:58:00Z</dcterms:created>
  <dcterms:modified xsi:type="dcterms:W3CDTF">2021-04-22T17:47:00Z</dcterms:modified>
</cp:coreProperties>
</file>